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5B016C" w14:textId="15A95604" w:rsidR="00D90E0B" w:rsidRPr="000C245C" w:rsidRDefault="00D90E0B" w:rsidP="00C55D53">
      <w:pPr>
        <w:spacing w:line="360" w:lineRule="auto"/>
        <w:jc w:val="center"/>
        <w:rPr>
          <w:rFonts w:ascii="Times New Roman" w:hAnsi="Times New Roman" w:cs="Times New Roman"/>
          <w:b/>
          <w:sz w:val="28"/>
        </w:rPr>
      </w:pPr>
      <w:r w:rsidRPr="000C245C">
        <w:rPr>
          <w:rFonts w:ascii="Times New Roman" w:hAnsi="Times New Roman" w:cs="Times New Roman"/>
          <w:b/>
          <w:sz w:val="28"/>
        </w:rPr>
        <w:t>Supplementary Material</w:t>
      </w:r>
    </w:p>
    <w:p w14:paraId="0A1C43B2" w14:textId="77777777" w:rsidR="00903FE8" w:rsidRDefault="00903FE8" w:rsidP="00903FE8">
      <w:pPr>
        <w:pStyle w:val="BodyTextIndent"/>
        <w:tabs>
          <w:tab w:val="left" w:pos="284"/>
          <w:tab w:val="left" w:pos="1701"/>
          <w:tab w:val="right" w:pos="9354"/>
        </w:tabs>
        <w:spacing w:line="360" w:lineRule="auto"/>
        <w:ind w:left="0"/>
        <w:jc w:val="thaiDistribute"/>
        <w:rPr>
          <w:rFonts w:ascii="Times New Roman" w:hAnsi="Times New Roman" w:cs="Times New Roman"/>
          <w:b/>
          <w:bCs/>
        </w:rPr>
      </w:pPr>
    </w:p>
    <w:p w14:paraId="722E39C0" w14:textId="748414BB" w:rsidR="00903FE8" w:rsidRPr="008652AA" w:rsidRDefault="00903FE8" w:rsidP="00903FE8">
      <w:pPr>
        <w:pStyle w:val="BodyTextIndent"/>
        <w:tabs>
          <w:tab w:val="left" w:pos="284"/>
          <w:tab w:val="left" w:pos="1701"/>
          <w:tab w:val="right" w:pos="9354"/>
        </w:tabs>
        <w:spacing w:line="360" w:lineRule="auto"/>
        <w:ind w:left="0"/>
        <w:jc w:val="thaiDistribute"/>
        <w:rPr>
          <w:rFonts w:ascii="Times New Roman" w:hAnsi="Times New Roman" w:cs="Angsana New"/>
          <w:b/>
          <w:bCs/>
        </w:rPr>
      </w:pPr>
      <w:r w:rsidRPr="008652AA">
        <w:rPr>
          <w:rFonts w:ascii="Times New Roman" w:hAnsi="Times New Roman" w:cs="Times New Roman"/>
          <w:b/>
          <w:bCs/>
        </w:rPr>
        <w:t xml:space="preserve">A Highly Sensitive and Selective Fluorescent Probe for the Detection of </w:t>
      </w:r>
      <w:proofErr w:type="gramStart"/>
      <w:r w:rsidRPr="008652AA">
        <w:rPr>
          <w:rFonts w:ascii="Times New Roman" w:hAnsi="Times New Roman" w:cs="Times New Roman"/>
          <w:b/>
          <w:bCs/>
        </w:rPr>
        <w:t>Cerium(</w:t>
      </w:r>
      <w:proofErr w:type="gramEnd"/>
      <w:r w:rsidRPr="008652AA">
        <w:rPr>
          <w:rFonts w:ascii="Times New Roman" w:hAnsi="Times New Roman" w:cs="Times New Roman"/>
          <w:b/>
          <w:bCs/>
        </w:rPr>
        <w:t xml:space="preserve">III) using Tridentate Based-Oxazolidine: Experimental and DFT </w:t>
      </w:r>
      <w:r w:rsidRPr="008652AA">
        <w:rPr>
          <w:rFonts w:ascii="Times New Roman" w:hAnsi="Times New Roman" w:cs="Angsana New"/>
          <w:b/>
          <w:bCs/>
        </w:rPr>
        <w:t>Investigations</w:t>
      </w:r>
    </w:p>
    <w:p w14:paraId="726A6B84" w14:textId="77777777" w:rsidR="00903FE8" w:rsidRPr="008652AA" w:rsidRDefault="00903FE8" w:rsidP="00903FE8">
      <w:pPr>
        <w:pStyle w:val="BodyTextIndent"/>
        <w:tabs>
          <w:tab w:val="left" w:pos="284"/>
          <w:tab w:val="left" w:pos="1701"/>
          <w:tab w:val="right" w:pos="9354"/>
        </w:tabs>
        <w:spacing w:line="360" w:lineRule="auto"/>
        <w:ind w:left="0"/>
        <w:jc w:val="thaiDistribute"/>
        <w:rPr>
          <w:rFonts w:ascii="Times New Roman" w:hAnsi="Times New Roman" w:cs="Angsana New"/>
          <w:b/>
          <w:bCs/>
          <w:sz w:val="24"/>
          <w:szCs w:val="36"/>
        </w:rPr>
      </w:pPr>
    </w:p>
    <w:p w14:paraId="77AB8F07" w14:textId="77777777" w:rsidR="00903FE8" w:rsidRDefault="00903FE8" w:rsidP="00903FE8">
      <w:pPr>
        <w:spacing w:after="0" w:line="360" w:lineRule="auto"/>
        <w:jc w:val="thaiDistribute"/>
        <w:rPr>
          <w:rFonts w:ascii="Times New Roman" w:hAnsi="Times New Roman"/>
          <w:sz w:val="24"/>
          <w:szCs w:val="24"/>
        </w:rPr>
      </w:pPr>
      <w:r w:rsidRPr="009C7B5E">
        <w:rPr>
          <w:rFonts w:ascii="Times New Roman" w:hAnsi="Times New Roman" w:cs="Times New Roman"/>
          <w:sz w:val="24"/>
          <w:szCs w:val="24"/>
        </w:rPr>
        <w:t>Malinee Promkatkaew</w:t>
      </w:r>
      <w:r w:rsidRPr="009C7B5E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9C7B5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C7B5E">
        <w:rPr>
          <w:rFonts w:ascii="Times New Roman" w:hAnsi="Times New Roman" w:cs="Times New Roman"/>
          <w:sz w:val="24"/>
          <w:szCs w:val="24"/>
        </w:rPr>
        <w:t>Laksamee</w:t>
      </w:r>
      <w:proofErr w:type="spellEnd"/>
      <w:r w:rsidRPr="009C7B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C7B5E">
        <w:rPr>
          <w:rFonts w:ascii="Times New Roman" w:hAnsi="Times New Roman" w:cs="Times New Roman"/>
          <w:sz w:val="24"/>
          <w:szCs w:val="24"/>
        </w:rPr>
        <w:t>Chaicharoenwimolkul</w:t>
      </w:r>
      <w:proofErr w:type="spellEnd"/>
      <w:r w:rsidRPr="009C7B5E">
        <w:rPr>
          <w:rFonts w:ascii="Times New Roman" w:hAnsi="Times New Roman" w:cs="Times New Roman"/>
          <w:sz w:val="24"/>
          <w:szCs w:val="24"/>
        </w:rPr>
        <w:t xml:space="preserve"> Chuaitammakit</w:t>
      </w:r>
      <w:r w:rsidRPr="009C7B5E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9C7B5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C7B5E">
        <w:rPr>
          <w:rFonts w:ascii="Times New Roman" w:hAnsi="Times New Roman" w:cs="Times New Roman"/>
          <w:sz w:val="24"/>
          <w:szCs w:val="24"/>
        </w:rPr>
        <w:t>Kitiya</w:t>
      </w:r>
      <w:proofErr w:type="spellEnd"/>
      <w:r w:rsidRPr="009C7B5E">
        <w:rPr>
          <w:rFonts w:ascii="Times New Roman" w:hAnsi="Times New Roman" w:cs="Times New Roman"/>
          <w:sz w:val="24"/>
          <w:szCs w:val="24"/>
        </w:rPr>
        <w:t xml:space="preserve"> Naree</w:t>
      </w:r>
      <w:r w:rsidRPr="009C7B5E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9C7B5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C7B5E">
        <w:rPr>
          <w:rFonts w:ascii="Times New Roman" w:hAnsi="Times New Roman" w:cs="Times New Roman"/>
          <w:sz w:val="24"/>
          <w:szCs w:val="24"/>
        </w:rPr>
        <w:t>Jinnapus</w:t>
      </w:r>
      <w:proofErr w:type="spellEnd"/>
      <w:r w:rsidRPr="009C7B5E">
        <w:rPr>
          <w:rFonts w:ascii="Times New Roman" w:hAnsi="Times New Roman" w:cs="Times New Roman"/>
          <w:sz w:val="24"/>
          <w:szCs w:val="24"/>
        </w:rPr>
        <w:t xml:space="preserve"> Sillapa</w:t>
      </w:r>
      <w:r w:rsidRPr="009C7B5E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9C7B5E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9C7B5E">
        <w:rPr>
          <w:rFonts w:ascii="Times New Roman" w:hAnsi="Times New Roman" w:cs="Times New Roman"/>
          <w:sz w:val="24"/>
          <w:szCs w:val="24"/>
        </w:rPr>
        <w:t>Sopanat</w:t>
      </w:r>
      <w:proofErr w:type="spellEnd"/>
      <w:r w:rsidRPr="009C7B5E">
        <w:rPr>
          <w:rFonts w:ascii="Times New Roman" w:hAnsi="Times New Roman" w:cs="Times New Roman"/>
          <w:sz w:val="24"/>
          <w:szCs w:val="24"/>
        </w:rPr>
        <w:t xml:space="preserve"> Kongsriprapan</w:t>
      </w:r>
      <w:r w:rsidRPr="009C7B5E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9C7B5E">
        <w:rPr>
          <w:rFonts w:ascii="Times New Roman" w:hAnsi="Times New Roman" w:cs="Times New Roman"/>
          <w:sz w:val="24"/>
          <w:szCs w:val="24"/>
        </w:rPr>
        <w:t>*</w:t>
      </w:r>
    </w:p>
    <w:p w14:paraId="0B9AE4ED" w14:textId="77777777" w:rsidR="00903FE8" w:rsidRPr="00D43E4F" w:rsidRDefault="00903FE8" w:rsidP="00903FE8">
      <w:pPr>
        <w:spacing w:after="0" w:line="360" w:lineRule="auto"/>
        <w:jc w:val="thaiDistribute"/>
        <w:rPr>
          <w:rFonts w:ascii="Times New Roman" w:hAnsi="Times New Roman"/>
        </w:rPr>
      </w:pPr>
    </w:p>
    <w:p w14:paraId="504D026E" w14:textId="77777777" w:rsidR="00903FE8" w:rsidRPr="009C7B5E" w:rsidRDefault="00903FE8" w:rsidP="00903FE8">
      <w:pPr>
        <w:pStyle w:val="BodyTextIndent"/>
        <w:tabs>
          <w:tab w:val="left" w:pos="284"/>
          <w:tab w:val="left" w:pos="1701"/>
          <w:tab w:val="right" w:pos="9354"/>
        </w:tabs>
        <w:spacing w:line="360" w:lineRule="auto"/>
        <w:ind w:left="0"/>
        <w:jc w:val="thaiDistribute"/>
        <w:rPr>
          <w:rFonts w:ascii="Times New Roman" w:hAnsi="Times New Roman" w:cs="Times New Roman"/>
          <w:i/>
          <w:iCs/>
          <w:sz w:val="22"/>
          <w:szCs w:val="22"/>
        </w:rPr>
      </w:pPr>
      <w:r w:rsidRPr="009C7B5E">
        <w:rPr>
          <w:rFonts w:ascii="Times New Roman" w:hAnsi="Times New Roman" w:cs="Times New Roman"/>
          <w:i/>
          <w:iCs/>
          <w:sz w:val="22"/>
          <w:szCs w:val="22"/>
          <w:vertAlign w:val="superscript"/>
        </w:rPr>
        <w:t>1</w:t>
      </w:r>
      <w:r w:rsidRPr="009C7B5E">
        <w:rPr>
          <w:rFonts w:ascii="Times New Roman" w:hAnsi="Times New Roman" w:cs="Times New Roman"/>
          <w:i/>
          <w:iCs/>
          <w:sz w:val="22"/>
          <w:szCs w:val="22"/>
        </w:rPr>
        <w:t xml:space="preserve"> Faculty of Science at Si </w:t>
      </w:r>
      <w:proofErr w:type="spellStart"/>
      <w:r w:rsidRPr="009C7B5E">
        <w:rPr>
          <w:rFonts w:ascii="Times New Roman" w:hAnsi="Times New Roman" w:cs="Times New Roman"/>
          <w:i/>
          <w:iCs/>
          <w:sz w:val="22"/>
          <w:szCs w:val="22"/>
        </w:rPr>
        <w:t>Racha</w:t>
      </w:r>
      <w:proofErr w:type="spellEnd"/>
      <w:r w:rsidRPr="009C7B5E">
        <w:rPr>
          <w:rFonts w:ascii="Times New Roman" w:hAnsi="Times New Roman" w:cs="Times New Roman"/>
          <w:i/>
          <w:iCs/>
          <w:sz w:val="22"/>
          <w:szCs w:val="22"/>
        </w:rPr>
        <w:t xml:space="preserve">, </w:t>
      </w:r>
      <w:proofErr w:type="spellStart"/>
      <w:r w:rsidRPr="009C7B5E">
        <w:rPr>
          <w:rFonts w:ascii="Times New Roman" w:hAnsi="Times New Roman" w:cs="Times New Roman"/>
          <w:i/>
          <w:iCs/>
          <w:sz w:val="22"/>
          <w:szCs w:val="22"/>
        </w:rPr>
        <w:t>Kasetsart</w:t>
      </w:r>
      <w:proofErr w:type="spellEnd"/>
      <w:r w:rsidRPr="009C7B5E">
        <w:rPr>
          <w:rFonts w:ascii="Times New Roman" w:hAnsi="Times New Roman" w:cs="Times New Roman"/>
          <w:i/>
          <w:iCs/>
          <w:sz w:val="22"/>
          <w:szCs w:val="22"/>
        </w:rPr>
        <w:t xml:space="preserve"> University, Si </w:t>
      </w:r>
      <w:proofErr w:type="spellStart"/>
      <w:r w:rsidRPr="009C7B5E">
        <w:rPr>
          <w:rFonts w:ascii="Times New Roman" w:hAnsi="Times New Roman" w:cs="Times New Roman"/>
          <w:i/>
          <w:iCs/>
          <w:sz w:val="22"/>
          <w:szCs w:val="22"/>
        </w:rPr>
        <w:t>Racha</w:t>
      </w:r>
      <w:proofErr w:type="spellEnd"/>
      <w:r w:rsidRPr="009C7B5E">
        <w:rPr>
          <w:rFonts w:ascii="Times New Roman" w:hAnsi="Times New Roman" w:cs="Times New Roman"/>
          <w:i/>
          <w:iCs/>
          <w:sz w:val="22"/>
          <w:szCs w:val="22"/>
        </w:rPr>
        <w:t xml:space="preserve"> Campus, Chonburi, 20230, Thailand</w:t>
      </w:r>
    </w:p>
    <w:p w14:paraId="356327DA" w14:textId="77777777" w:rsidR="00903FE8" w:rsidRPr="00327F50" w:rsidRDefault="00903FE8" w:rsidP="00903FE8">
      <w:pPr>
        <w:spacing w:after="0" w:line="360" w:lineRule="auto"/>
        <w:jc w:val="thaiDistribute"/>
        <w:rPr>
          <w:rFonts w:ascii="Times New Roman" w:hAnsi="Times New Roman" w:cs="Times New Roman"/>
          <w:i/>
          <w:iCs/>
          <w:szCs w:val="22"/>
          <w:lang w:bidi="ar-SA"/>
        </w:rPr>
      </w:pPr>
      <w:r w:rsidRPr="00327F50">
        <w:rPr>
          <w:rFonts w:ascii="Times New Roman" w:hAnsi="Times New Roman" w:cs="Times New Roman"/>
          <w:i/>
          <w:iCs/>
          <w:szCs w:val="22"/>
          <w:vertAlign w:val="superscript"/>
        </w:rPr>
        <w:t>2</w:t>
      </w:r>
      <w:r>
        <w:rPr>
          <w:rFonts w:ascii="Times New Roman" w:hAnsi="Times New Roman" w:cs="Times New Roman"/>
          <w:i/>
          <w:iCs/>
          <w:szCs w:val="22"/>
        </w:rPr>
        <w:t xml:space="preserve"> </w:t>
      </w:r>
      <w:r w:rsidRPr="00327F50">
        <w:rPr>
          <w:rFonts w:ascii="Times New Roman" w:hAnsi="Times New Roman" w:cs="Times New Roman"/>
          <w:i/>
          <w:iCs/>
          <w:szCs w:val="22"/>
        </w:rPr>
        <w:t xml:space="preserve">Chemistry, Faculty of Science and Technology, </w:t>
      </w:r>
      <w:proofErr w:type="spellStart"/>
      <w:r w:rsidRPr="00327F50">
        <w:rPr>
          <w:rFonts w:ascii="Times New Roman" w:hAnsi="Times New Roman" w:cs="Times New Roman"/>
          <w:i/>
          <w:iCs/>
          <w:szCs w:val="22"/>
        </w:rPr>
        <w:t>Suratthani</w:t>
      </w:r>
      <w:proofErr w:type="spellEnd"/>
      <w:r w:rsidRPr="00327F50">
        <w:rPr>
          <w:rFonts w:ascii="Times New Roman" w:hAnsi="Times New Roman" w:cs="Times New Roman"/>
          <w:i/>
          <w:iCs/>
          <w:szCs w:val="22"/>
        </w:rPr>
        <w:t xml:space="preserve"> Rajabhat University, 272 Moo 9, Surat-</w:t>
      </w:r>
      <w:proofErr w:type="spellStart"/>
      <w:r w:rsidRPr="00327F50">
        <w:rPr>
          <w:rFonts w:ascii="Times New Roman" w:hAnsi="Times New Roman" w:cs="Times New Roman"/>
          <w:i/>
          <w:iCs/>
          <w:szCs w:val="22"/>
        </w:rPr>
        <w:t>Nasan</w:t>
      </w:r>
      <w:proofErr w:type="spellEnd"/>
      <w:r w:rsidRPr="00327F50">
        <w:rPr>
          <w:rFonts w:ascii="Times New Roman" w:hAnsi="Times New Roman" w:cs="Times New Roman"/>
          <w:i/>
          <w:iCs/>
          <w:szCs w:val="22"/>
        </w:rPr>
        <w:t xml:space="preserve"> Road., </w:t>
      </w:r>
      <w:proofErr w:type="spellStart"/>
      <w:r w:rsidRPr="00327F50">
        <w:rPr>
          <w:rFonts w:ascii="Times New Roman" w:hAnsi="Times New Roman" w:cs="Times New Roman"/>
          <w:i/>
          <w:iCs/>
          <w:szCs w:val="22"/>
        </w:rPr>
        <w:t>Khuntale</w:t>
      </w:r>
      <w:proofErr w:type="spellEnd"/>
      <w:r w:rsidRPr="00327F50">
        <w:rPr>
          <w:rFonts w:ascii="Times New Roman" w:hAnsi="Times New Roman" w:cs="Times New Roman"/>
          <w:i/>
          <w:iCs/>
          <w:szCs w:val="22"/>
        </w:rPr>
        <w:t>, Muang, Surat Thani 84100, Thailand.</w:t>
      </w:r>
    </w:p>
    <w:p w14:paraId="37FCB3A2" w14:textId="77777777" w:rsidR="00903FE8" w:rsidRPr="009C7B5E" w:rsidRDefault="00903FE8" w:rsidP="00903FE8">
      <w:pPr>
        <w:spacing w:after="0" w:line="360" w:lineRule="auto"/>
        <w:jc w:val="thaiDistribute"/>
        <w:rPr>
          <w:rFonts w:ascii="Times New Roman" w:hAnsi="Times New Roman" w:cs="Times New Roman"/>
          <w:szCs w:val="22"/>
        </w:rPr>
      </w:pPr>
      <w:r w:rsidRPr="00327F50">
        <w:rPr>
          <w:rFonts w:ascii="Times New Roman" w:hAnsi="Times New Roman" w:cs="Times New Roman"/>
          <w:caps/>
          <w:szCs w:val="22"/>
        </w:rPr>
        <w:t>(</w:t>
      </w:r>
      <w:r w:rsidRPr="00327F50">
        <w:rPr>
          <w:rFonts w:ascii="Times New Roman" w:hAnsi="Times New Roman" w:cs="Times New Roman"/>
          <w:b/>
          <w:bCs/>
          <w:caps/>
          <w:szCs w:val="22"/>
          <w:vertAlign w:val="superscript"/>
        </w:rPr>
        <w:t>*</w:t>
      </w:r>
      <w:r w:rsidRPr="00327F50">
        <w:rPr>
          <w:rFonts w:ascii="Times New Roman" w:hAnsi="Times New Roman" w:cs="Times New Roman"/>
          <w:szCs w:val="22"/>
        </w:rPr>
        <w:t xml:space="preserve">Corresponding author: </w:t>
      </w:r>
      <w:r w:rsidRPr="00327F50">
        <w:rPr>
          <w:rFonts w:ascii="Times New Roman" w:hAnsi="Times New Roman" w:cs="Times New Roman"/>
          <w:i/>
          <w:iCs/>
          <w:szCs w:val="22"/>
        </w:rPr>
        <w:t>e-mail: sfscispk@ku.ac.th</w:t>
      </w:r>
      <w:r w:rsidRPr="00327F50">
        <w:rPr>
          <w:rFonts w:ascii="Times New Roman" w:hAnsi="Times New Roman" w:cs="Times New Roman"/>
          <w:szCs w:val="22"/>
        </w:rPr>
        <w:t>)</w:t>
      </w:r>
    </w:p>
    <w:p w14:paraId="0EBFC4E8" w14:textId="77777777" w:rsidR="00D90E0B" w:rsidRDefault="00D90E0B" w:rsidP="00C55D53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DF1BC9D" w14:textId="77777777" w:rsidR="00D90E0B" w:rsidRDefault="00D90E0B" w:rsidP="00C55D53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DDDC60C" w14:textId="77777777" w:rsidR="00D90E0B" w:rsidRDefault="00D90E0B" w:rsidP="00C55D53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003B3AA" w14:textId="77777777" w:rsidR="00D90E0B" w:rsidRDefault="00D90E0B" w:rsidP="00C55D53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91083F5" w14:textId="77777777" w:rsidR="00D90E0B" w:rsidRDefault="00D90E0B" w:rsidP="00C55D53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9A329F0" w14:textId="77777777" w:rsidR="00D90E0B" w:rsidRDefault="00D90E0B" w:rsidP="00C55D53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38CD785" w14:textId="77777777" w:rsidR="00D90E0B" w:rsidRDefault="00D90E0B" w:rsidP="00C55D53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D34E268" w14:textId="77777777" w:rsidR="00D90E0B" w:rsidRDefault="00D90E0B" w:rsidP="00C55D53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0DE887F" w14:textId="77777777" w:rsidR="00D90E0B" w:rsidRDefault="00D90E0B" w:rsidP="00C55D53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4274C5F" w14:textId="77777777" w:rsidR="00D90E0B" w:rsidRDefault="00D90E0B" w:rsidP="00C55D53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2A9C95A" w14:textId="1C558563" w:rsidR="00D90E0B" w:rsidRDefault="00D90E0B" w:rsidP="00C55D53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7EAE7B5" w14:textId="77777777" w:rsidR="000C245C" w:rsidRDefault="000C245C" w:rsidP="00C55D53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69E70AA" w14:textId="77777777" w:rsidR="00D90E0B" w:rsidRDefault="00D90E0B" w:rsidP="00C55D53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75503F9" w14:textId="77777777" w:rsidR="00D90E0B" w:rsidRDefault="00D90E0B" w:rsidP="00C55D53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386359C" w14:textId="77777777" w:rsidR="00D90E0B" w:rsidRDefault="00D90E0B" w:rsidP="00C55D53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EC36675" w14:textId="77777777" w:rsidR="00D90E0B" w:rsidRDefault="00D90E0B" w:rsidP="00C55D53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93E669A" w14:textId="76D7DBAD" w:rsidR="00D90E0B" w:rsidRDefault="00D90E0B" w:rsidP="00C55D53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21364F9" w14:textId="77777777" w:rsidR="00903FE8" w:rsidRDefault="00903FE8" w:rsidP="00C55D53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9F30275" w14:textId="18C07BB4" w:rsidR="00D90E0B" w:rsidRDefault="00D90E0B" w:rsidP="00C55D53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7F172F6" w14:textId="5CAA5725" w:rsidR="00D90E0B" w:rsidRDefault="00D90E0B" w:rsidP="00C55D53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00C0A">
        <w:rPr>
          <w:rFonts w:ascii="Times New Roman" w:hAnsi="Times New Roman" w:cs="Times New Roman"/>
          <w:b/>
          <w:bCs/>
          <w:sz w:val="24"/>
          <w:szCs w:val="24"/>
        </w:rPr>
        <w:lastRenderedPageBreak/>
        <w:t>Spectroscopic data</w:t>
      </w:r>
    </w:p>
    <w:p w14:paraId="0DDE005C" w14:textId="77777777" w:rsidR="00D90E0B" w:rsidRPr="00A00C0A" w:rsidRDefault="00D90E0B" w:rsidP="00C55D53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4D41092" w14:textId="77777777" w:rsidR="00D90E0B" w:rsidRPr="00A00C0A" w:rsidRDefault="00D90E0B" w:rsidP="00C55D53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00C0A"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3BFA4BC" wp14:editId="5A1F85C1">
                <wp:simplePos x="0" y="0"/>
                <wp:positionH relativeFrom="column">
                  <wp:posOffset>2856848</wp:posOffset>
                </wp:positionH>
                <wp:positionV relativeFrom="paragraph">
                  <wp:posOffset>1605915</wp:posOffset>
                </wp:positionV>
                <wp:extent cx="914400" cy="222250"/>
                <wp:effectExtent l="0" t="0" r="0" b="63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222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1C3F86" w14:textId="77777777" w:rsidR="00D90E0B" w:rsidRPr="0006448E" w:rsidRDefault="00D90E0B" w:rsidP="00D90E0B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  <w:sz w:val="16"/>
                                <w:szCs w:val="16"/>
                              </w:rPr>
                              <w:t>H</w:t>
                            </w:r>
                            <w:r w:rsidRPr="0006448E">
                              <w:rPr>
                                <w:rFonts w:ascii="Times New Roman" w:hAnsi="Times New Roman" w:cs="Times New Roman"/>
                                <w:color w:val="FF0000"/>
                                <w:sz w:val="16"/>
                                <w:szCs w:val="16"/>
                              </w:rPr>
                              <w:t>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BFA4B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24.95pt;margin-top:126.45pt;width:1in;height:17.5pt;z-index:251662336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" filled="f" stroked="f" strokeweight=".5pt">
                <v:textbox>
                  <w:txbxContent>
                    <w:p w14:paraId="511C3F86" w14:textId="77777777" w:rsidR="00D90E0B" w:rsidRPr="0006448E" w:rsidRDefault="00D90E0B" w:rsidP="00D90E0B">
                      <w:pPr>
                        <w:rPr>
                          <w:rFonts w:ascii="Times New Roman" w:hAnsi="Times New Roman" w:cs="Times New Roman"/>
                          <w:color w:val="FF0000"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  <w:sz w:val="16"/>
                          <w:szCs w:val="16"/>
                        </w:rPr>
                        <w:t>H</w:t>
                      </w:r>
                      <w:r w:rsidRPr="0006448E">
                        <w:rPr>
                          <w:rFonts w:ascii="Times New Roman" w:hAnsi="Times New Roman" w:cs="Times New Roman"/>
                          <w:color w:val="FF0000"/>
                          <w:sz w:val="16"/>
                          <w:szCs w:val="16"/>
                        </w:rPr>
                        <w:t>OD</w:t>
                      </w:r>
                    </w:p>
                  </w:txbxContent>
                </v:textbox>
              </v:shape>
            </w:pict>
          </mc:Fallback>
        </mc:AlternateContent>
      </w:r>
      <w:r w:rsidRPr="00A00C0A">
        <w:rPr>
          <w:noProof/>
        </w:rPr>
        <w:drawing>
          <wp:anchor distT="0" distB="0" distL="114300" distR="114300" simplePos="0" relativeHeight="251663360" behindDoc="0" locked="0" layoutInCell="1" allowOverlap="1" wp14:anchorId="065B2591" wp14:editId="71BCE717">
            <wp:simplePos x="0" y="0"/>
            <wp:positionH relativeFrom="column">
              <wp:posOffset>73814</wp:posOffset>
            </wp:positionH>
            <wp:positionV relativeFrom="paragraph">
              <wp:posOffset>1418727</wp:posOffset>
            </wp:positionV>
            <wp:extent cx="2347784" cy="906565"/>
            <wp:effectExtent l="0" t="0" r="0" b="8255"/>
            <wp:wrapNone/>
            <wp:docPr id="15" name="รูปภาพ 1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รูปภาพ 11" descr="Graphical user interface, text&#10;&#10;Description automatically generated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655" t="31186" r="36468" b="34557"/>
                    <a:stretch/>
                  </pic:blipFill>
                  <pic:spPr bwMode="auto">
                    <a:xfrm>
                      <a:off x="0" y="0"/>
                      <a:ext cx="2347784" cy="9065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00C0A"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6FA5F21" wp14:editId="7E2065E7">
                <wp:simplePos x="0" y="0"/>
                <wp:positionH relativeFrom="column">
                  <wp:posOffset>3641124</wp:posOffset>
                </wp:positionH>
                <wp:positionV relativeFrom="paragraph">
                  <wp:posOffset>2647315</wp:posOffset>
                </wp:positionV>
                <wp:extent cx="164757" cy="181232"/>
                <wp:effectExtent l="38100" t="0" r="26035" b="47625"/>
                <wp:wrapNone/>
                <wp:docPr id="8" name="ลูกศรเชื่อมต่อแบบตรง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4757" cy="181232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8E3CCC5" id="_x0000_t32" coordsize="21600,21600" o:spt="32" o:oned="t" path="m,l21600,21600e" filled="f">
                <v:path arrowok="t" fillok="f" o:connecttype="none"/>
                <o:lock v:ext="edit" shapetype="t"/>
              </v:shapetype>
              <v:shape id="ลูกศรเชื่อมต่อแบบตรง 8" o:spid="_x0000_s1026" type="#_x0000_t32" style="position:absolute;margin-left:286.7pt;margin-top:208.45pt;width:12.95pt;height:14.25pt;flip:x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" strokecolor="red">
                <v:stroke endarrow="block"/>
              </v:shape>
            </w:pict>
          </mc:Fallback>
        </mc:AlternateContent>
      </w:r>
      <w:r w:rsidRPr="00A00C0A"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BF244EE" wp14:editId="584B3B98">
                <wp:simplePos x="0" y="0"/>
                <wp:positionH relativeFrom="column">
                  <wp:posOffset>3640901</wp:posOffset>
                </wp:positionH>
                <wp:positionV relativeFrom="paragraph">
                  <wp:posOffset>2470802</wp:posOffset>
                </wp:positionV>
                <wp:extent cx="914400" cy="222422"/>
                <wp:effectExtent l="0" t="0" r="0" b="63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2242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D8E1EC" w14:textId="77777777" w:rsidR="00D90E0B" w:rsidRPr="0006448E" w:rsidRDefault="00D90E0B" w:rsidP="00D90E0B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06448E">
                              <w:rPr>
                                <w:rFonts w:ascii="Times New Roman" w:hAnsi="Times New Roman" w:cs="Times New Roman"/>
                                <w:color w:val="FF0000"/>
                                <w:sz w:val="16"/>
                                <w:szCs w:val="16"/>
                              </w:rPr>
                              <w:t>CD</w:t>
                            </w:r>
                            <w:r w:rsidRPr="0006448E">
                              <w:rPr>
                                <w:rFonts w:ascii="Times New Roman" w:hAnsi="Times New Roman" w:cs="Times New Roman"/>
                                <w:color w:val="FF0000"/>
                                <w:sz w:val="16"/>
                                <w:szCs w:val="16"/>
                                <w:vertAlign w:val="subscript"/>
                              </w:rPr>
                              <w:t>3</w:t>
                            </w:r>
                            <w:r w:rsidRPr="0006448E">
                              <w:rPr>
                                <w:rFonts w:ascii="Times New Roman" w:hAnsi="Times New Roman" w:cs="Times New Roman"/>
                                <w:color w:val="FF0000"/>
                                <w:sz w:val="16"/>
                                <w:szCs w:val="16"/>
                              </w:rPr>
                              <w:t>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F244EE" id="Text Box 3" o:spid="_x0000_s1027" type="#_x0000_t202" style="position:absolute;left:0;text-align:left;margin-left:286.7pt;margin-top:194.55pt;width:1in;height:17.5pt;z-index:251660288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" filled="f" stroked="f" strokeweight=".5pt">
                <v:textbox>
                  <w:txbxContent>
                    <w:p w14:paraId="67D8E1EC" w14:textId="77777777" w:rsidR="00D90E0B" w:rsidRPr="0006448E" w:rsidRDefault="00D90E0B" w:rsidP="00D90E0B">
                      <w:pPr>
                        <w:rPr>
                          <w:rFonts w:ascii="Times New Roman" w:hAnsi="Times New Roman" w:cs="Times New Roman"/>
                          <w:color w:val="FF0000"/>
                          <w:sz w:val="16"/>
                          <w:szCs w:val="16"/>
                        </w:rPr>
                      </w:pPr>
                      <w:r w:rsidRPr="0006448E">
                        <w:rPr>
                          <w:rFonts w:ascii="Times New Roman" w:hAnsi="Times New Roman" w:cs="Times New Roman"/>
                          <w:color w:val="FF0000"/>
                          <w:sz w:val="16"/>
                          <w:szCs w:val="16"/>
                        </w:rPr>
                        <w:t>CD</w:t>
                      </w:r>
                      <w:r w:rsidRPr="0006448E">
                        <w:rPr>
                          <w:rFonts w:ascii="Times New Roman" w:hAnsi="Times New Roman" w:cs="Times New Roman"/>
                          <w:color w:val="FF0000"/>
                          <w:sz w:val="16"/>
                          <w:szCs w:val="16"/>
                          <w:vertAlign w:val="subscript"/>
                        </w:rPr>
                        <w:t>3</w:t>
                      </w:r>
                      <w:r w:rsidRPr="0006448E">
                        <w:rPr>
                          <w:rFonts w:ascii="Times New Roman" w:hAnsi="Times New Roman" w:cs="Times New Roman"/>
                          <w:color w:val="FF0000"/>
                          <w:sz w:val="16"/>
                          <w:szCs w:val="16"/>
                        </w:rPr>
                        <w:t>OD</w:t>
                      </w:r>
                    </w:p>
                  </w:txbxContent>
                </v:textbox>
              </v:shape>
            </w:pict>
          </mc:Fallback>
        </mc:AlternateContent>
      </w:r>
      <w:r w:rsidRPr="00A00C0A"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93A2DF4" wp14:editId="2801CD86">
                <wp:simplePos x="0" y="0"/>
                <wp:positionH relativeFrom="column">
                  <wp:posOffset>3418377</wp:posOffset>
                </wp:positionH>
                <wp:positionV relativeFrom="paragraph">
                  <wp:posOffset>2013071</wp:posOffset>
                </wp:positionV>
                <wp:extent cx="914400" cy="222422"/>
                <wp:effectExtent l="0" t="0" r="0" b="635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2242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B758EB8" w14:textId="77777777" w:rsidR="00D90E0B" w:rsidRPr="0006448E" w:rsidRDefault="00D90E0B" w:rsidP="00D90E0B">
                            <w:pPr>
                              <w:rPr>
                                <w:color w:val="FF0000"/>
                              </w:rPr>
                            </w:pPr>
                            <w:r w:rsidRPr="0006448E">
                              <w:rPr>
                                <w:color w:val="FF0000"/>
                              </w:rPr>
                              <w:sym w:font="Wingdings 2" w:char="F04F"/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3A2DF4" id="Text Box 7" o:spid="_x0000_s1028" type="#_x0000_t202" style="position:absolute;left:0;text-align:left;margin-left:269.15pt;margin-top:158.5pt;width:1in;height:17.5pt;z-index:251659264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" filled="f" stroked="f" strokeweight=".5pt">
                <v:textbox>
                  <w:txbxContent>
                    <w:p w14:paraId="2B758EB8" w14:textId="77777777" w:rsidR="00D90E0B" w:rsidRPr="0006448E" w:rsidRDefault="00D90E0B" w:rsidP="00D90E0B">
                      <w:pPr>
                        <w:rPr>
                          <w:color w:val="FF0000"/>
                        </w:rPr>
                      </w:pPr>
                      <w:r w:rsidRPr="0006448E">
                        <w:rPr>
                          <w:color w:val="FF0000"/>
                        </w:rPr>
                        <w:sym w:font="Wingdings 2" w:char="F04F"/>
                      </w:r>
                    </w:p>
                  </w:txbxContent>
                </v:textbox>
              </v:shape>
            </w:pict>
          </mc:Fallback>
        </mc:AlternateContent>
      </w:r>
      <w:r w:rsidRPr="00A00C0A">
        <w:rPr>
          <w:noProof/>
        </w:rPr>
        <w:drawing>
          <wp:inline distT="0" distB="0" distL="0" distR="0" wp14:anchorId="68364606" wp14:editId="052944CD">
            <wp:extent cx="5684108" cy="3973063"/>
            <wp:effectExtent l="0" t="0" r="0" b="8890"/>
            <wp:docPr id="16" name="รูปภาพ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รูปภาพ 1" descr="Graphical user interface, application&#10;&#10;Description automatically generated"/>
                    <pic:cNvPicPr/>
                  </pic:nvPicPr>
                  <pic:blipFill rotWithShape="1">
                    <a:blip r:embed="rId8"/>
                    <a:srcRect l="21203" t="22387" r="22983" b="8228"/>
                    <a:stretch/>
                  </pic:blipFill>
                  <pic:spPr bwMode="auto">
                    <a:xfrm>
                      <a:off x="0" y="0"/>
                      <a:ext cx="5745593" cy="40160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8C9CA4" w14:textId="77777777" w:rsidR="00D90E0B" w:rsidRPr="00A00C0A" w:rsidRDefault="00D90E0B" w:rsidP="00C55D53">
      <w:pPr>
        <w:spacing w:after="0" w:line="36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A00C0A">
        <w:rPr>
          <w:rFonts w:ascii="Times New Roman" w:hAnsi="Times New Roman" w:cs="Times New Roman"/>
          <w:b/>
          <w:bCs/>
          <w:sz w:val="24"/>
          <w:szCs w:val="24"/>
        </w:rPr>
        <w:t>Fig. S1</w:t>
      </w:r>
      <w:r w:rsidRPr="00A00C0A">
        <w:rPr>
          <w:rFonts w:ascii="Times New Roman" w:hAnsi="Times New Roman" w:cs="Times New Roman"/>
          <w:sz w:val="24"/>
          <w:szCs w:val="24"/>
        </w:rPr>
        <w:t xml:space="preserve"> </w:t>
      </w:r>
      <w:r w:rsidRPr="00A00C0A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A00C0A">
        <w:rPr>
          <w:rFonts w:ascii="Times New Roman" w:hAnsi="Times New Roman" w:cs="Times New Roman"/>
          <w:sz w:val="24"/>
          <w:szCs w:val="24"/>
        </w:rPr>
        <w:t>H NMR spectrum of 2-(pyridin-2-</w:t>
      </w:r>
      <w:proofErr w:type="gramStart"/>
      <w:r w:rsidRPr="00A00C0A">
        <w:rPr>
          <w:rFonts w:ascii="Times New Roman" w:hAnsi="Times New Roman" w:cs="Times New Roman"/>
          <w:sz w:val="24"/>
          <w:szCs w:val="24"/>
        </w:rPr>
        <w:t>yl)oxazolidine</w:t>
      </w:r>
      <w:proofErr w:type="gramEnd"/>
      <w:r w:rsidRPr="00A00C0A">
        <w:rPr>
          <w:rFonts w:ascii="Times New Roman" w:hAnsi="Times New Roman" w:cs="Times New Roman"/>
          <w:sz w:val="24"/>
          <w:szCs w:val="24"/>
        </w:rPr>
        <w:t>-4,4-diyl)</w:t>
      </w:r>
      <w:proofErr w:type="spellStart"/>
      <w:r w:rsidRPr="00A00C0A">
        <w:rPr>
          <w:rFonts w:ascii="Times New Roman" w:hAnsi="Times New Roman" w:cs="Times New Roman"/>
          <w:sz w:val="24"/>
          <w:szCs w:val="24"/>
        </w:rPr>
        <w:t>dimethanol</w:t>
      </w:r>
      <w:proofErr w:type="spellEnd"/>
      <w:r w:rsidRPr="00A00C0A">
        <w:rPr>
          <w:rFonts w:ascii="Times New Roman" w:hAnsi="Times New Roman" w:cs="Times New Roman"/>
          <w:sz w:val="24"/>
          <w:szCs w:val="24"/>
        </w:rPr>
        <w:t xml:space="preserve"> (</w:t>
      </w:r>
      <w:r w:rsidRPr="00A00C0A">
        <w:rPr>
          <w:rFonts w:ascii="Times New Roman" w:hAnsi="Times New Roman" w:cs="Times New Roman"/>
          <w:b/>
          <w:bCs/>
          <w:sz w:val="24"/>
          <w:szCs w:val="24"/>
        </w:rPr>
        <w:t>TN</w:t>
      </w:r>
      <w:r w:rsidRPr="00A00C0A">
        <w:rPr>
          <w:rFonts w:ascii="Times New Roman" w:hAnsi="Times New Roman" w:cs="Times New Roman"/>
          <w:sz w:val="24"/>
          <w:szCs w:val="24"/>
        </w:rPr>
        <w:t>), (CD</w:t>
      </w:r>
      <w:r w:rsidRPr="00A00C0A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A00C0A">
        <w:rPr>
          <w:rFonts w:ascii="Times New Roman" w:hAnsi="Times New Roman" w:cs="Times New Roman"/>
          <w:sz w:val="24"/>
          <w:szCs w:val="24"/>
        </w:rPr>
        <w:t>OD, 400 MHz).</w:t>
      </w:r>
      <w:r w:rsidRPr="00A00C0A">
        <w:rPr>
          <w:noProof/>
        </w:rPr>
        <w:t xml:space="preserve"> </w:t>
      </w:r>
    </w:p>
    <w:p w14:paraId="2B61ECC3" w14:textId="77777777" w:rsidR="00D90E0B" w:rsidRPr="00A00C0A" w:rsidRDefault="00D90E0B" w:rsidP="00C55D53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00C0A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B41202D" wp14:editId="2C7C1E90">
                <wp:simplePos x="0" y="0"/>
                <wp:positionH relativeFrom="column">
                  <wp:posOffset>3739498</wp:posOffset>
                </wp:positionH>
                <wp:positionV relativeFrom="paragraph">
                  <wp:posOffset>3162300</wp:posOffset>
                </wp:positionV>
                <wp:extent cx="914400" cy="222422"/>
                <wp:effectExtent l="0" t="0" r="0" b="635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2242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45FA0FA" w14:textId="77777777" w:rsidR="00D90E0B" w:rsidRPr="0006448E" w:rsidRDefault="00D90E0B" w:rsidP="00D90E0B">
                            <w:pPr>
                              <w:rPr>
                                <w:color w:val="FF0000"/>
                              </w:rPr>
                            </w:pPr>
                            <w:r w:rsidRPr="0006448E">
                              <w:rPr>
                                <w:color w:val="FF0000"/>
                              </w:rPr>
                              <w:sym w:font="Wingdings 2" w:char="F04F"/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41202D" id="Text Box 14" o:spid="_x0000_s1029" type="#_x0000_t202" style="position:absolute;left:0;text-align:left;margin-left:294.45pt;margin-top:249pt;width:1in;height:17.5pt;z-index:251666432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" filled="f" stroked="f" strokeweight=".5pt">
                <v:textbox>
                  <w:txbxContent>
                    <w:p w14:paraId="545FA0FA" w14:textId="77777777" w:rsidR="00D90E0B" w:rsidRPr="0006448E" w:rsidRDefault="00D90E0B" w:rsidP="00D90E0B">
                      <w:pPr>
                        <w:rPr>
                          <w:color w:val="FF0000"/>
                        </w:rPr>
                      </w:pPr>
                      <w:r w:rsidRPr="0006448E">
                        <w:rPr>
                          <w:color w:val="FF0000"/>
                        </w:rPr>
                        <w:sym w:font="Wingdings 2" w:char="F04F"/>
                      </w:r>
                    </w:p>
                  </w:txbxContent>
                </v:textbox>
              </v:shape>
            </w:pict>
          </mc:Fallback>
        </mc:AlternateContent>
      </w:r>
      <w:r w:rsidRPr="00A00C0A"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0AD4757" wp14:editId="0296A3F5">
                <wp:simplePos x="0" y="0"/>
                <wp:positionH relativeFrom="column">
                  <wp:posOffset>4036541</wp:posOffset>
                </wp:positionH>
                <wp:positionV relativeFrom="paragraph">
                  <wp:posOffset>2231819</wp:posOffset>
                </wp:positionV>
                <wp:extent cx="914400" cy="222422"/>
                <wp:effectExtent l="0" t="0" r="0" b="635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2242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0E57B6" w14:textId="77777777" w:rsidR="00D90E0B" w:rsidRPr="0006448E" w:rsidRDefault="00D90E0B" w:rsidP="00D90E0B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06448E">
                              <w:rPr>
                                <w:rFonts w:ascii="Times New Roman" w:hAnsi="Times New Roman" w:cs="Times New Roman"/>
                                <w:color w:val="FF0000"/>
                                <w:sz w:val="16"/>
                                <w:szCs w:val="16"/>
                              </w:rPr>
                              <w:t>CD</w:t>
                            </w:r>
                            <w:r w:rsidRPr="0006448E">
                              <w:rPr>
                                <w:rFonts w:ascii="Times New Roman" w:hAnsi="Times New Roman" w:cs="Times New Roman"/>
                                <w:color w:val="FF0000"/>
                                <w:sz w:val="16"/>
                                <w:szCs w:val="16"/>
                                <w:vertAlign w:val="subscript"/>
                              </w:rPr>
                              <w:t>3</w:t>
                            </w:r>
                            <w:r w:rsidRPr="0006448E">
                              <w:rPr>
                                <w:rFonts w:ascii="Times New Roman" w:hAnsi="Times New Roman" w:cs="Times New Roman"/>
                                <w:color w:val="FF0000"/>
                                <w:sz w:val="16"/>
                                <w:szCs w:val="16"/>
                              </w:rPr>
                              <w:t>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AD4757" id="Text Box 13" o:spid="_x0000_s1030" type="#_x0000_t202" style="position:absolute;left:0;text-align:left;margin-left:317.85pt;margin-top:175.75pt;width:1in;height:17.5pt;z-index:251665408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" filled="f" stroked="f" strokeweight=".5pt">
                <v:textbox>
                  <w:txbxContent>
                    <w:p w14:paraId="2F0E57B6" w14:textId="77777777" w:rsidR="00D90E0B" w:rsidRPr="0006448E" w:rsidRDefault="00D90E0B" w:rsidP="00D90E0B">
                      <w:pPr>
                        <w:rPr>
                          <w:rFonts w:ascii="Times New Roman" w:hAnsi="Times New Roman" w:cs="Times New Roman"/>
                          <w:color w:val="FF0000"/>
                          <w:sz w:val="16"/>
                          <w:szCs w:val="16"/>
                        </w:rPr>
                      </w:pPr>
                      <w:r w:rsidRPr="0006448E">
                        <w:rPr>
                          <w:rFonts w:ascii="Times New Roman" w:hAnsi="Times New Roman" w:cs="Times New Roman"/>
                          <w:color w:val="FF0000"/>
                          <w:sz w:val="16"/>
                          <w:szCs w:val="16"/>
                        </w:rPr>
                        <w:t>CD</w:t>
                      </w:r>
                      <w:r w:rsidRPr="0006448E">
                        <w:rPr>
                          <w:rFonts w:ascii="Times New Roman" w:hAnsi="Times New Roman" w:cs="Times New Roman"/>
                          <w:color w:val="FF0000"/>
                          <w:sz w:val="16"/>
                          <w:szCs w:val="16"/>
                          <w:vertAlign w:val="subscript"/>
                        </w:rPr>
                        <w:t>3</w:t>
                      </w:r>
                      <w:r w:rsidRPr="0006448E">
                        <w:rPr>
                          <w:rFonts w:ascii="Times New Roman" w:hAnsi="Times New Roman" w:cs="Times New Roman"/>
                          <w:color w:val="FF0000"/>
                          <w:sz w:val="16"/>
                          <w:szCs w:val="16"/>
                        </w:rPr>
                        <w:t>OD</w:t>
                      </w:r>
                    </w:p>
                  </w:txbxContent>
                </v:textbox>
              </v:shape>
            </w:pict>
          </mc:Fallback>
        </mc:AlternateContent>
      </w:r>
      <w:r w:rsidRPr="00A00C0A"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81CAF30" wp14:editId="2F79C5B1">
                <wp:simplePos x="0" y="0"/>
                <wp:positionH relativeFrom="column">
                  <wp:posOffset>3392805</wp:posOffset>
                </wp:positionH>
                <wp:positionV relativeFrom="paragraph">
                  <wp:posOffset>147337</wp:posOffset>
                </wp:positionV>
                <wp:extent cx="914400" cy="222422"/>
                <wp:effectExtent l="0" t="0" r="0" b="635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2242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9774CC" w14:textId="77777777" w:rsidR="00D90E0B" w:rsidRPr="0006448E" w:rsidRDefault="00D90E0B" w:rsidP="00D90E0B">
                            <w:pPr>
                              <w:rPr>
                                <w:color w:val="FF0000"/>
                              </w:rPr>
                            </w:pPr>
                            <w:r w:rsidRPr="0006448E">
                              <w:rPr>
                                <w:color w:val="FF0000"/>
                              </w:rPr>
                              <w:sym w:font="Wingdings 2" w:char="F04F"/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1CAF30" id="Text Box 12" o:spid="_x0000_s1031" type="#_x0000_t202" style="position:absolute;left:0;text-align:left;margin-left:267.15pt;margin-top:11.6pt;width:1in;height:17.5pt;z-index:251664384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" filled="f" stroked="f" strokeweight=".5pt">
                <v:textbox>
                  <w:txbxContent>
                    <w:p w14:paraId="5C9774CC" w14:textId="77777777" w:rsidR="00D90E0B" w:rsidRPr="0006448E" w:rsidRDefault="00D90E0B" w:rsidP="00D90E0B">
                      <w:pPr>
                        <w:rPr>
                          <w:color w:val="FF0000"/>
                        </w:rPr>
                      </w:pPr>
                      <w:r w:rsidRPr="0006448E">
                        <w:rPr>
                          <w:color w:val="FF0000"/>
                        </w:rPr>
                        <w:sym w:font="Wingdings 2" w:char="F04F"/>
                      </w:r>
                    </w:p>
                  </w:txbxContent>
                </v:textbox>
              </v:shape>
            </w:pict>
          </mc:Fallback>
        </mc:AlternateContent>
      </w:r>
      <w:r w:rsidRPr="00A00C0A">
        <w:rPr>
          <w:noProof/>
        </w:rPr>
        <w:drawing>
          <wp:inline distT="0" distB="0" distL="0" distR="0" wp14:anchorId="6DA1EE71" wp14:editId="78454867">
            <wp:extent cx="5705475" cy="4133517"/>
            <wp:effectExtent l="0" t="0" r="0" b="635"/>
            <wp:docPr id="17" name="รูปภาพ 7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รูปภาพ 7" descr="Chart&#10;&#10;Description automatically generated"/>
                    <pic:cNvPicPr/>
                  </pic:nvPicPr>
                  <pic:blipFill rotWithShape="1">
                    <a:blip r:embed="rId9"/>
                    <a:srcRect l="11135" r="11256"/>
                    <a:stretch/>
                  </pic:blipFill>
                  <pic:spPr bwMode="auto">
                    <a:xfrm>
                      <a:off x="0" y="0"/>
                      <a:ext cx="5705475" cy="41335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C4BC9E" w14:textId="77777777" w:rsidR="00D90E0B" w:rsidRPr="00A00C0A" w:rsidRDefault="00D90E0B" w:rsidP="00C55D53">
      <w:pPr>
        <w:spacing w:after="0" w:line="36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A00C0A">
        <w:rPr>
          <w:rFonts w:ascii="Times New Roman" w:hAnsi="Times New Roman" w:cs="Times New Roman"/>
          <w:b/>
          <w:bCs/>
          <w:sz w:val="24"/>
          <w:szCs w:val="24"/>
        </w:rPr>
        <w:t>Fig. S2</w:t>
      </w:r>
      <w:r w:rsidRPr="00A00C0A">
        <w:rPr>
          <w:rFonts w:ascii="Times New Roman" w:hAnsi="Times New Roman" w:cs="Times New Roman"/>
          <w:sz w:val="24"/>
          <w:szCs w:val="24"/>
        </w:rPr>
        <w:t xml:space="preserve"> </w:t>
      </w:r>
      <w:r w:rsidRPr="00A00C0A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Pr="00A00C0A">
        <w:rPr>
          <w:rFonts w:ascii="Times New Roman" w:hAnsi="Times New Roman" w:cs="Times New Roman"/>
          <w:sz w:val="24"/>
          <w:szCs w:val="24"/>
        </w:rPr>
        <w:t>C NMR spectrum of 2-(pyridin-2-</w:t>
      </w:r>
      <w:proofErr w:type="gramStart"/>
      <w:r w:rsidRPr="00A00C0A">
        <w:rPr>
          <w:rFonts w:ascii="Times New Roman" w:hAnsi="Times New Roman" w:cs="Times New Roman"/>
          <w:sz w:val="24"/>
          <w:szCs w:val="24"/>
        </w:rPr>
        <w:t>yl)oxazolidine</w:t>
      </w:r>
      <w:proofErr w:type="gramEnd"/>
      <w:r w:rsidRPr="00A00C0A">
        <w:rPr>
          <w:rFonts w:ascii="Times New Roman" w:hAnsi="Times New Roman" w:cs="Times New Roman"/>
          <w:sz w:val="24"/>
          <w:szCs w:val="24"/>
        </w:rPr>
        <w:t>-4,4-diyl)</w:t>
      </w:r>
      <w:proofErr w:type="spellStart"/>
      <w:r w:rsidRPr="00A00C0A">
        <w:rPr>
          <w:rFonts w:ascii="Times New Roman" w:hAnsi="Times New Roman" w:cs="Times New Roman"/>
          <w:sz w:val="24"/>
          <w:szCs w:val="24"/>
        </w:rPr>
        <w:t>dimethanol</w:t>
      </w:r>
      <w:proofErr w:type="spellEnd"/>
      <w:r w:rsidRPr="00A00C0A">
        <w:rPr>
          <w:rFonts w:ascii="Times New Roman" w:hAnsi="Times New Roman" w:cs="Times New Roman"/>
          <w:sz w:val="24"/>
          <w:szCs w:val="24"/>
        </w:rPr>
        <w:t xml:space="preserve"> (</w:t>
      </w:r>
      <w:r w:rsidRPr="00A00C0A">
        <w:rPr>
          <w:rFonts w:ascii="Times New Roman" w:hAnsi="Times New Roman" w:cs="Times New Roman"/>
          <w:b/>
          <w:bCs/>
          <w:sz w:val="24"/>
          <w:szCs w:val="24"/>
        </w:rPr>
        <w:t>TN</w:t>
      </w:r>
      <w:r w:rsidRPr="00A00C0A">
        <w:rPr>
          <w:rFonts w:ascii="Times New Roman" w:hAnsi="Times New Roman" w:cs="Times New Roman"/>
          <w:sz w:val="24"/>
          <w:szCs w:val="24"/>
        </w:rPr>
        <w:t>), (CD</w:t>
      </w:r>
      <w:r w:rsidRPr="00A00C0A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A00C0A">
        <w:rPr>
          <w:rFonts w:ascii="Times New Roman" w:hAnsi="Times New Roman" w:cs="Times New Roman"/>
          <w:sz w:val="24"/>
          <w:szCs w:val="24"/>
        </w:rPr>
        <w:t>OD, 100 MHz).</w:t>
      </w:r>
    </w:p>
    <w:p w14:paraId="2484FA0D" w14:textId="77777777" w:rsidR="00D90E0B" w:rsidRPr="00A00C0A" w:rsidRDefault="00D90E0B" w:rsidP="00C55D5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1C7999D8" w14:textId="77777777" w:rsidR="00D90E0B" w:rsidRPr="00A00C0A" w:rsidRDefault="00D90E0B" w:rsidP="00C55D5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00FB423" w14:textId="77777777" w:rsidR="00D90E0B" w:rsidRDefault="00D90E0B" w:rsidP="00C55D5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757E4CD2" w14:textId="77777777" w:rsidR="00D90E0B" w:rsidRDefault="00D90E0B" w:rsidP="00C55D5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95617A5" w14:textId="77777777" w:rsidR="00D90E0B" w:rsidRDefault="00D90E0B" w:rsidP="00C55D5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46D5BFBA" w14:textId="77777777" w:rsidR="00D90E0B" w:rsidRDefault="00D90E0B" w:rsidP="00C55D5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1129118C" w14:textId="77777777" w:rsidR="00D90E0B" w:rsidRDefault="00D90E0B" w:rsidP="00C55D5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6F92EC91" w14:textId="77777777" w:rsidR="00D90E0B" w:rsidRDefault="00D90E0B" w:rsidP="00C55D5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728A662B" w14:textId="77777777" w:rsidR="00D90E0B" w:rsidRDefault="00D90E0B" w:rsidP="00C55D5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427E6440" w14:textId="77777777" w:rsidR="00D90E0B" w:rsidRDefault="00D90E0B" w:rsidP="00C55D5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5D8C2FF" w14:textId="77777777" w:rsidR="00D90E0B" w:rsidRDefault="00D90E0B" w:rsidP="00C55D5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67BD58A5" w14:textId="77777777" w:rsidR="00D90E0B" w:rsidRDefault="00D90E0B" w:rsidP="00C55D5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65FEB1FE" w14:textId="77777777" w:rsidR="00D90E0B" w:rsidRDefault="00D90E0B" w:rsidP="00C55D5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76FF475E" w14:textId="77777777" w:rsidR="00D90E0B" w:rsidRDefault="00D90E0B" w:rsidP="00C55D5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3A61E925" w14:textId="77777777" w:rsidR="00D90E0B" w:rsidRDefault="00D90E0B" w:rsidP="00C55D5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939FDFE" w14:textId="77777777" w:rsidR="00D90E0B" w:rsidRPr="00A00C0A" w:rsidRDefault="00D90E0B" w:rsidP="00C55D53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00C0A">
        <w:rPr>
          <w:noProof/>
        </w:rPr>
        <w:lastRenderedPageBreak/>
        <w:drawing>
          <wp:inline distT="0" distB="0" distL="0" distR="0" wp14:anchorId="14F7923A" wp14:editId="78B189D1">
            <wp:extent cx="5736123" cy="1866900"/>
            <wp:effectExtent l="0" t="0" r="0" b="0"/>
            <wp:docPr id="18" name="รูปภาพ 3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รูปภาพ 3" descr="Chart&#10;&#10;Description automatically generated"/>
                    <pic:cNvPicPr/>
                  </pic:nvPicPr>
                  <pic:blipFill rotWithShape="1">
                    <a:blip r:embed="rId10"/>
                    <a:srcRect l="831" t="10050" r="620" b="32906"/>
                    <a:stretch/>
                  </pic:blipFill>
                  <pic:spPr bwMode="auto">
                    <a:xfrm>
                      <a:off x="0" y="0"/>
                      <a:ext cx="5745960" cy="18701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D1D30A" w14:textId="77777777" w:rsidR="00D90E0B" w:rsidRPr="00A00C0A" w:rsidRDefault="00D90E0B" w:rsidP="00C55D53">
      <w:pPr>
        <w:spacing w:after="0" w:line="36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A00C0A">
        <w:rPr>
          <w:rFonts w:ascii="Times New Roman" w:hAnsi="Times New Roman" w:cs="Times New Roman"/>
          <w:b/>
          <w:bCs/>
          <w:sz w:val="24"/>
          <w:szCs w:val="24"/>
        </w:rPr>
        <w:t>Fig. S3</w:t>
      </w:r>
      <w:r w:rsidRPr="00A00C0A">
        <w:rPr>
          <w:rFonts w:ascii="Times New Roman" w:hAnsi="Times New Roman" w:cs="Times New Roman"/>
          <w:sz w:val="24"/>
          <w:szCs w:val="24"/>
        </w:rPr>
        <w:t xml:space="preserve"> Mass spectrum of 2-(pyridin-2-</w:t>
      </w:r>
      <w:proofErr w:type="gramStart"/>
      <w:r w:rsidRPr="00A00C0A">
        <w:rPr>
          <w:rFonts w:ascii="Times New Roman" w:hAnsi="Times New Roman" w:cs="Times New Roman"/>
          <w:sz w:val="24"/>
          <w:szCs w:val="24"/>
        </w:rPr>
        <w:t>yl)oxazolidine</w:t>
      </w:r>
      <w:proofErr w:type="gramEnd"/>
      <w:r w:rsidRPr="00A00C0A">
        <w:rPr>
          <w:rFonts w:ascii="Times New Roman" w:hAnsi="Times New Roman" w:cs="Times New Roman"/>
          <w:sz w:val="24"/>
          <w:szCs w:val="24"/>
        </w:rPr>
        <w:t>-4,4-diyl)</w:t>
      </w:r>
      <w:proofErr w:type="spellStart"/>
      <w:r w:rsidRPr="00A00C0A">
        <w:rPr>
          <w:rFonts w:ascii="Times New Roman" w:hAnsi="Times New Roman" w:cs="Times New Roman"/>
          <w:sz w:val="24"/>
          <w:szCs w:val="24"/>
        </w:rPr>
        <w:t>dimethanol</w:t>
      </w:r>
      <w:proofErr w:type="spellEnd"/>
      <w:r w:rsidRPr="00A00C0A">
        <w:rPr>
          <w:rFonts w:ascii="Times New Roman" w:hAnsi="Times New Roman" w:cs="Times New Roman"/>
          <w:sz w:val="24"/>
          <w:szCs w:val="24"/>
        </w:rPr>
        <w:t xml:space="preserve"> (</w:t>
      </w:r>
      <w:r w:rsidRPr="00A00C0A">
        <w:rPr>
          <w:rFonts w:ascii="Times New Roman" w:hAnsi="Times New Roman" w:cs="Times New Roman"/>
          <w:b/>
          <w:bCs/>
          <w:sz w:val="24"/>
          <w:szCs w:val="24"/>
        </w:rPr>
        <w:t>TN</w:t>
      </w:r>
      <w:r w:rsidRPr="00A00C0A">
        <w:rPr>
          <w:rFonts w:ascii="Times New Roman" w:hAnsi="Times New Roman" w:cs="Times New Roman"/>
          <w:sz w:val="24"/>
          <w:szCs w:val="24"/>
        </w:rPr>
        <w:t xml:space="preserve">) </w:t>
      </w:r>
      <w:r w:rsidRPr="00A00C0A">
        <w:rPr>
          <w:rFonts w:ascii="Times New Roman" w:hAnsi="Times New Roman" w:cs="Times New Roman"/>
          <w:sz w:val="24"/>
          <w:szCs w:val="24"/>
          <w:lang w:bidi="ar-SA"/>
        </w:rPr>
        <w:t>(HRMS-ESI-TOF</w:t>
      </w:r>
      <w:r w:rsidRPr="00A00C0A">
        <w:rPr>
          <w:rFonts w:ascii="Times New Roman" w:hAnsi="Times New Roman" w:cs="Times New Roman"/>
          <w:sz w:val="24"/>
          <w:szCs w:val="24"/>
        </w:rPr>
        <w:t>).</w:t>
      </w:r>
    </w:p>
    <w:p w14:paraId="2C99F156" w14:textId="77777777" w:rsidR="00D90E0B" w:rsidRPr="00A00C0A" w:rsidRDefault="00D90E0B" w:rsidP="00C55D53">
      <w:pPr>
        <w:spacing w:after="0" w:line="36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28CC4DC1" w14:textId="77777777" w:rsidR="00D90E0B" w:rsidRPr="00A00C0A" w:rsidRDefault="00D90E0B" w:rsidP="00C55D53">
      <w:pPr>
        <w:spacing w:after="0" w:line="36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40CFB2F7" w14:textId="6E7DB33E" w:rsidR="00D90E0B" w:rsidRDefault="00D90E0B" w:rsidP="00C55D53">
      <w:pPr>
        <w:spacing w:after="0" w:line="36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67523BB2" w14:textId="58C90456" w:rsidR="000C245C" w:rsidRDefault="000C245C" w:rsidP="00C55D53">
      <w:pPr>
        <w:spacing w:after="0" w:line="36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32B84DEE" w14:textId="63927282" w:rsidR="000C245C" w:rsidRDefault="000C245C" w:rsidP="00C55D53">
      <w:pPr>
        <w:spacing w:after="0" w:line="36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043FD745" w14:textId="20323714" w:rsidR="000C245C" w:rsidRDefault="000C245C" w:rsidP="00C55D53">
      <w:pPr>
        <w:spacing w:after="0" w:line="36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4177B8E8" w14:textId="28FD706D" w:rsidR="000C245C" w:rsidRDefault="000C245C" w:rsidP="00C55D53">
      <w:pPr>
        <w:spacing w:after="0" w:line="36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1DCEDEC4" w14:textId="2444BE86" w:rsidR="000C245C" w:rsidRDefault="000C245C" w:rsidP="00C55D53">
      <w:pPr>
        <w:spacing w:after="0" w:line="36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7C4DF2CB" w14:textId="556846F6" w:rsidR="000C245C" w:rsidRDefault="000C245C" w:rsidP="00C55D53">
      <w:pPr>
        <w:spacing w:after="0" w:line="36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1C7736E4" w14:textId="24819568" w:rsidR="000C245C" w:rsidRDefault="000C245C" w:rsidP="00C55D53">
      <w:pPr>
        <w:spacing w:after="0" w:line="36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1A4D82B0" w14:textId="2A9B4D7D" w:rsidR="000C245C" w:rsidRDefault="000C245C" w:rsidP="00C55D53">
      <w:pPr>
        <w:spacing w:after="0" w:line="36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22F88D0D" w14:textId="344800FE" w:rsidR="000C245C" w:rsidRDefault="000C245C" w:rsidP="00C55D53">
      <w:pPr>
        <w:spacing w:after="0" w:line="36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495ADEDF" w14:textId="3E24FF9B" w:rsidR="000C245C" w:rsidRDefault="000C245C" w:rsidP="00C55D53">
      <w:pPr>
        <w:spacing w:after="0" w:line="36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2C6EBB0C" w14:textId="2F0A77C1" w:rsidR="000C245C" w:rsidRDefault="000C245C" w:rsidP="00C55D53">
      <w:pPr>
        <w:spacing w:after="0" w:line="36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3FA0EA06" w14:textId="1B3EC9E4" w:rsidR="000C245C" w:rsidRDefault="000C245C" w:rsidP="00C55D53">
      <w:pPr>
        <w:spacing w:after="0" w:line="36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52D3DDE9" w14:textId="24F50252" w:rsidR="000C245C" w:rsidRDefault="000C245C" w:rsidP="00C55D53">
      <w:pPr>
        <w:spacing w:after="0" w:line="36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6666D2FC" w14:textId="11B90D87" w:rsidR="000C245C" w:rsidRDefault="000C245C" w:rsidP="00C55D53">
      <w:pPr>
        <w:spacing w:after="0" w:line="36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0348B0D0" w14:textId="77777777" w:rsidR="000C245C" w:rsidRPr="00A00C0A" w:rsidRDefault="000C245C" w:rsidP="00C55D53">
      <w:pPr>
        <w:spacing w:after="0" w:line="36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7B117D00" w14:textId="77777777" w:rsidR="00D90E0B" w:rsidRPr="00A00C0A" w:rsidRDefault="00D90E0B" w:rsidP="00C55D53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00C0A">
        <w:rPr>
          <w:noProof/>
        </w:rPr>
        <w:lastRenderedPageBreak/>
        <w:drawing>
          <wp:inline distT="0" distB="0" distL="0" distR="0" wp14:anchorId="4E011375" wp14:editId="1A544526">
            <wp:extent cx="5709495" cy="4067175"/>
            <wp:effectExtent l="0" t="0" r="5715" b="0"/>
            <wp:docPr id="19" name="รูปภาพ 10" descr="Graphical user interface, application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รูปภาพ 10" descr="Graphical user interface, application, Excel&#10;&#10;Description automatically generated"/>
                    <pic:cNvPicPr/>
                  </pic:nvPicPr>
                  <pic:blipFill rotWithShape="1">
                    <a:blip r:embed="rId11"/>
                    <a:srcRect l="9354" t="16299" r="34316" b="12336"/>
                    <a:stretch/>
                  </pic:blipFill>
                  <pic:spPr bwMode="auto">
                    <a:xfrm>
                      <a:off x="0" y="0"/>
                      <a:ext cx="5741936" cy="40902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F56FF2" w14:textId="77777777" w:rsidR="00D90E0B" w:rsidRPr="00A00C0A" w:rsidRDefault="00D90E0B" w:rsidP="00C55D53">
      <w:pPr>
        <w:spacing w:line="36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A00C0A">
        <w:rPr>
          <w:rFonts w:ascii="Times New Roman" w:hAnsi="Times New Roman" w:cs="Times New Roman"/>
          <w:b/>
          <w:bCs/>
          <w:sz w:val="24"/>
          <w:szCs w:val="24"/>
        </w:rPr>
        <w:t>Fig. S4</w:t>
      </w:r>
      <w:r w:rsidRPr="00A00C0A">
        <w:rPr>
          <w:rFonts w:ascii="Times New Roman" w:hAnsi="Times New Roman" w:cs="Times New Roman"/>
          <w:sz w:val="24"/>
          <w:szCs w:val="24"/>
        </w:rPr>
        <w:t xml:space="preserve"> Infrared spectrum of 2-(pyridin-2-</w:t>
      </w:r>
      <w:proofErr w:type="gramStart"/>
      <w:r w:rsidRPr="00A00C0A">
        <w:rPr>
          <w:rFonts w:ascii="Times New Roman" w:hAnsi="Times New Roman" w:cs="Times New Roman"/>
          <w:sz w:val="24"/>
          <w:szCs w:val="24"/>
        </w:rPr>
        <w:t>yl)oxazolidine</w:t>
      </w:r>
      <w:proofErr w:type="gramEnd"/>
      <w:r w:rsidRPr="00A00C0A">
        <w:rPr>
          <w:rFonts w:ascii="Times New Roman" w:hAnsi="Times New Roman" w:cs="Times New Roman"/>
          <w:sz w:val="24"/>
          <w:szCs w:val="24"/>
        </w:rPr>
        <w:t>-4,4-diyl)</w:t>
      </w:r>
      <w:proofErr w:type="spellStart"/>
      <w:r w:rsidRPr="00A00C0A">
        <w:rPr>
          <w:rFonts w:ascii="Times New Roman" w:hAnsi="Times New Roman" w:cs="Times New Roman"/>
          <w:sz w:val="24"/>
          <w:szCs w:val="24"/>
        </w:rPr>
        <w:t>dimethanol</w:t>
      </w:r>
      <w:proofErr w:type="spellEnd"/>
      <w:r w:rsidRPr="00A00C0A">
        <w:rPr>
          <w:rFonts w:ascii="Times New Roman" w:hAnsi="Times New Roman" w:cs="Times New Roman"/>
          <w:sz w:val="24"/>
          <w:szCs w:val="24"/>
        </w:rPr>
        <w:t xml:space="preserve"> (</w:t>
      </w:r>
      <w:r w:rsidRPr="00A00C0A">
        <w:rPr>
          <w:rFonts w:ascii="Times New Roman" w:hAnsi="Times New Roman" w:cs="Times New Roman"/>
          <w:b/>
          <w:bCs/>
          <w:sz w:val="24"/>
          <w:szCs w:val="24"/>
        </w:rPr>
        <w:t>TN</w:t>
      </w:r>
      <w:r w:rsidRPr="00A00C0A">
        <w:rPr>
          <w:rFonts w:ascii="Times New Roman" w:hAnsi="Times New Roman" w:cs="Times New Roman"/>
          <w:sz w:val="24"/>
          <w:szCs w:val="24"/>
        </w:rPr>
        <w:t>).</w:t>
      </w:r>
    </w:p>
    <w:p w14:paraId="6194C684" w14:textId="2390AD17" w:rsidR="00D90E0B" w:rsidRDefault="00D90E0B" w:rsidP="00C55D53">
      <w:pPr>
        <w:spacing w:after="0" w:line="360" w:lineRule="auto"/>
        <w:rPr>
          <w:rFonts w:ascii="Times New Roman" w:hAnsi="Times New Roman" w:cs="Times New Roman"/>
        </w:rPr>
      </w:pPr>
    </w:p>
    <w:p w14:paraId="004D1DDB" w14:textId="297F0D83" w:rsidR="00D90E0B" w:rsidRDefault="00D90E0B" w:rsidP="00C55D53">
      <w:pPr>
        <w:spacing w:after="0" w:line="360" w:lineRule="auto"/>
        <w:rPr>
          <w:rFonts w:ascii="Times New Roman" w:hAnsi="Times New Roman" w:cs="Times New Roman"/>
        </w:rPr>
      </w:pPr>
    </w:p>
    <w:p w14:paraId="0A3621DA" w14:textId="77777777" w:rsidR="00D90E0B" w:rsidRPr="009C7B5E" w:rsidRDefault="00D90E0B" w:rsidP="00C55D53">
      <w:pPr>
        <w:spacing w:after="0" w:line="360" w:lineRule="auto"/>
        <w:rPr>
          <w:rFonts w:ascii="Times New Roman" w:hAnsi="Times New Roman" w:cs="Times New Roman"/>
        </w:rPr>
      </w:pPr>
    </w:p>
    <w:sectPr w:rsidR="00D90E0B" w:rsidRPr="009C7B5E" w:rsidSect="00781720"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8BD2C1" w14:textId="77777777" w:rsidR="00031CB1" w:rsidRDefault="00031CB1">
      <w:pPr>
        <w:spacing w:after="0" w:line="240" w:lineRule="auto"/>
      </w:pPr>
      <w:r>
        <w:separator/>
      </w:r>
    </w:p>
  </w:endnote>
  <w:endnote w:type="continuationSeparator" w:id="0">
    <w:p w14:paraId="793CCBFF" w14:textId="77777777" w:rsidR="00031CB1" w:rsidRDefault="00031C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4"/>
        <w:szCs w:val="24"/>
      </w:rPr>
      <w:id w:val="370653337"/>
      <w:docPartObj>
        <w:docPartGallery w:val="Page Numbers (Bottom of Page)"/>
        <w:docPartUnique/>
      </w:docPartObj>
    </w:sdtPr>
    <w:sdtEndPr/>
    <w:sdtContent>
      <w:p w14:paraId="2AA731DB" w14:textId="77777777" w:rsidR="004E7E1F" w:rsidRPr="004E7E1F" w:rsidRDefault="008D18DE" w:rsidP="004E7E1F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4E7E1F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4E7E1F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4E7E1F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543777" w:rsidRPr="00543777">
          <w:rPr>
            <w:rFonts w:ascii="Times New Roman" w:hAnsi="Times New Roman" w:cs="Times New Roman"/>
            <w:noProof/>
            <w:sz w:val="24"/>
            <w:szCs w:val="24"/>
            <w:lang w:val="th-TH"/>
          </w:rPr>
          <w:t>2</w:t>
        </w:r>
        <w:r w:rsidRPr="004E7E1F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94DEEE" w14:textId="77777777" w:rsidR="00031CB1" w:rsidRDefault="00031CB1">
      <w:pPr>
        <w:spacing w:after="0" w:line="240" w:lineRule="auto"/>
      </w:pPr>
      <w:r>
        <w:separator/>
      </w:r>
    </w:p>
  </w:footnote>
  <w:footnote w:type="continuationSeparator" w:id="0">
    <w:p w14:paraId="5B2BE330" w14:textId="77777777" w:rsidR="00031CB1" w:rsidRDefault="00031CB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NLM0NjUwsTC0sDRQ0lEKTi0uzszPAykwNKwFAIdBVsQ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Springer Vancouver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1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d5x0ewscpeweye0rr5x2xs1f50pdppd5s0z&quot;&gt;My EndNote Library - Sensor&lt;record-ids&gt;&lt;item&gt;1&lt;/item&gt;&lt;item&gt;2&lt;/item&gt;&lt;item&gt;4&lt;/item&gt;&lt;item&gt;5&lt;/item&gt;&lt;item&gt;6&lt;/item&gt;&lt;item&gt;7&lt;/item&gt;&lt;item&gt;8&lt;/item&gt;&lt;item&gt;9&lt;/item&gt;&lt;item&gt;10&lt;/item&gt;&lt;item&gt;11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7&lt;/item&gt;&lt;item&gt;28&lt;/item&gt;&lt;item&gt;29&lt;/item&gt;&lt;item&gt;30&lt;/item&gt;&lt;item&gt;31&lt;/item&gt;&lt;item&gt;32&lt;/item&gt;&lt;item&gt;33&lt;/item&gt;&lt;item&gt;34&lt;/item&gt;&lt;item&gt;35&lt;/item&gt;&lt;/record-ids&gt;&lt;/item&gt;&lt;/Libraries&gt;"/>
  </w:docVars>
  <w:rsids>
    <w:rsidRoot w:val="000D74F6"/>
    <w:rsid w:val="000064FB"/>
    <w:rsid w:val="00031CB1"/>
    <w:rsid w:val="000564C6"/>
    <w:rsid w:val="00084B9A"/>
    <w:rsid w:val="0009782B"/>
    <w:rsid w:val="000B30E7"/>
    <w:rsid w:val="000B4535"/>
    <w:rsid w:val="000C245C"/>
    <w:rsid w:val="000D74F6"/>
    <w:rsid w:val="0010038E"/>
    <w:rsid w:val="00101055"/>
    <w:rsid w:val="00117D9B"/>
    <w:rsid w:val="00123C16"/>
    <w:rsid w:val="00124DC8"/>
    <w:rsid w:val="0014093A"/>
    <w:rsid w:val="00144A25"/>
    <w:rsid w:val="00153ED3"/>
    <w:rsid w:val="001551D7"/>
    <w:rsid w:val="00163B98"/>
    <w:rsid w:val="001728BB"/>
    <w:rsid w:val="001B0E86"/>
    <w:rsid w:val="001D03EE"/>
    <w:rsid w:val="001D3602"/>
    <w:rsid w:val="001D3773"/>
    <w:rsid w:val="001D6799"/>
    <w:rsid w:val="001E1FAE"/>
    <w:rsid w:val="00220EAE"/>
    <w:rsid w:val="0025256F"/>
    <w:rsid w:val="002662F8"/>
    <w:rsid w:val="00271510"/>
    <w:rsid w:val="002719E9"/>
    <w:rsid w:val="00287EC2"/>
    <w:rsid w:val="002A7F99"/>
    <w:rsid w:val="002B63A3"/>
    <w:rsid w:val="002F54A5"/>
    <w:rsid w:val="003164BE"/>
    <w:rsid w:val="003212DA"/>
    <w:rsid w:val="00327F50"/>
    <w:rsid w:val="00334AB3"/>
    <w:rsid w:val="00362239"/>
    <w:rsid w:val="00364822"/>
    <w:rsid w:val="0037475C"/>
    <w:rsid w:val="003830F7"/>
    <w:rsid w:val="00386A10"/>
    <w:rsid w:val="003F0DD2"/>
    <w:rsid w:val="003F7C27"/>
    <w:rsid w:val="00402222"/>
    <w:rsid w:val="00403406"/>
    <w:rsid w:val="00405D29"/>
    <w:rsid w:val="00427426"/>
    <w:rsid w:val="00432194"/>
    <w:rsid w:val="00433746"/>
    <w:rsid w:val="00442A11"/>
    <w:rsid w:val="0046439B"/>
    <w:rsid w:val="004A2E34"/>
    <w:rsid w:val="004B514D"/>
    <w:rsid w:val="004C431B"/>
    <w:rsid w:val="004D5380"/>
    <w:rsid w:val="004E17C9"/>
    <w:rsid w:val="004F114F"/>
    <w:rsid w:val="004F5AE2"/>
    <w:rsid w:val="005363A5"/>
    <w:rsid w:val="00543777"/>
    <w:rsid w:val="005620F8"/>
    <w:rsid w:val="00585318"/>
    <w:rsid w:val="00592A41"/>
    <w:rsid w:val="005933A5"/>
    <w:rsid w:val="005C1841"/>
    <w:rsid w:val="005D115D"/>
    <w:rsid w:val="005F4431"/>
    <w:rsid w:val="005F7907"/>
    <w:rsid w:val="006145D7"/>
    <w:rsid w:val="00623AE4"/>
    <w:rsid w:val="0063497A"/>
    <w:rsid w:val="006547B8"/>
    <w:rsid w:val="006655F5"/>
    <w:rsid w:val="006736CD"/>
    <w:rsid w:val="006745BF"/>
    <w:rsid w:val="0069273D"/>
    <w:rsid w:val="006A3DDF"/>
    <w:rsid w:val="006B1F73"/>
    <w:rsid w:val="006B4004"/>
    <w:rsid w:val="006C117C"/>
    <w:rsid w:val="006D2FA0"/>
    <w:rsid w:val="006E53CB"/>
    <w:rsid w:val="006F471F"/>
    <w:rsid w:val="007040D2"/>
    <w:rsid w:val="00710877"/>
    <w:rsid w:val="00732ED3"/>
    <w:rsid w:val="00736ED7"/>
    <w:rsid w:val="0074223A"/>
    <w:rsid w:val="00745BB2"/>
    <w:rsid w:val="00751C9F"/>
    <w:rsid w:val="00765CBD"/>
    <w:rsid w:val="00773CD5"/>
    <w:rsid w:val="00781720"/>
    <w:rsid w:val="00781968"/>
    <w:rsid w:val="007B105E"/>
    <w:rsid w:val="007B1E91"/>
    <w:rsid w:val="007B21A9"/>
    <w:rsid w:val="007C774F"/>
    <w:rsid w:val="007E5E8D"/>
    <w:rsid w:val="008652AA"/>
    <w:rsid w:val="00883999"/>
    <w:rsid w:val="008A5A75"/>
    <w:rsid w:val="008A7044"/>
    <w:rsid w:val="008B324B"/>
    <w:rsid w:val="008D18DE"/>
    <w:rsid w:val="008E3903"/>
    <w:rsid w:val="008E449D"/>
    <w:rsid w:val="00903FE8"/>
    <w:rsid w:val="0091620E"/>
    <w:rsid w:val="00916F46"/>
    <w:rsid w:val="00934DC7"/>
    <w:rsid w:val="00934FA3"/>
    <w:rsid w:val="00940560"/>
    <w:rsid w:val="00951797"/>
    <w:rsid w:val="0098105B"/>
    <w:rsid w:val="009939D7"/>
    <w:rsid w:val="0099702A"/>
    <w:rsid w:val="009C514C"/>
    <w:rsid w:val="009C7B5E"/>
    <w:rsid w:val="009F43FD"/>
    <w:rsid w:val="00A06EE4"/>
    <w:rsid w:val="00A1548B"/>
    <w:rsid w:val="00A251B7"/>
    <w:rsid w:val="00A87CBA"/>
    <w:rsid w:val="00A90AA8"/>
    <w:rsid w:val="00A924C3"/>
    <w:rsid w:val="00AD22D5"/>
    <w:rsid w:val="00AD5254"/>
    <w:rsid w:val="00AE18C6"/>
    <w:rsid w:val="00AE2CC1"/>
    <w:rsid w:val="00AE7010"/>
    <w:rsid w:val="00B1713F"/>
    <w:rsid w:val="00B51133"/>
    <w:rsid w:val="00B75815"/>
    <w:rsid w:val="00B809FC"/>
    <w:rsid w:val="00BA1DE3"/>
    <w:rsid w:val="00BB543D"/>
    <w:rsid w:val="00BD26A9"/>
    <w:rsid w:val="00C161C0"/>
    <w:rsid w:val="00C36092"/>
    <w:rsid w:val="00C4004A"/>
    <w:rsid w:val="00C466B9"/>
    <w:rsid w:val="00C55A75"/>
    <w:rsid w:val="00C55D53"/>
    <w:rsid w:val="00C67EF4"/>
    <w:rsid w:val="00C82C84"/>
    <w:rsid w:val="00C84FC3"/>
    <w:rsid w:val="00CA33AE"/>
    <w:rsid w:val="00CB3970"/>
    <w:rsid w:val="00CF0E30"/>
    <w:rsid w:val="00CF1098"/>
    <w:rsid w:val="00CF2631"/>
    <w:rsid w:val="00D067D3"/>
    <w:rsid w:val="00D34E38"/>
    <w:rsid w:val="00D43E4F"/>
    <w:rsid w:val="00D57AB9"/>
    <w:rsid w:val="00D60A7C"/>
    <w:rsid w:val="00D72E98"/>
    <w:rsid w:val="00D74107"/>
    <w:rsid w:val="00D805CB"/>
    <w:rsid w:val="00D90E0B"/>
    <w:rsid w:val="00D923B3"/>
    <w:rsid w:val="00D95CBF"/>
    <w:rsid w:val="00DB1FF3"/>
    <w:rsid w:val="00DB35EF"/>
    <w:rsid w:val="00DB5EF3"/>
    <w:rsid w:val="00E051F0"/>
    <w:rsid w:val="00E104FB"/>
    <w:rsid w:val="00E1410E"/>
    <w:rsid w:val="00E224E6"/>
    <w:rsid w:val="00E3498D"/>
    <w:rsid w:val="00E54182"/>
    <w:rsid w:val="00E54FC8"/>
    <w:rsid w:val="00E71045"/>
    <w:rsid w:val="00E9710C"/>
    <w:rsid w:val="00EA12EE"/>
    <w:rsid w:val="00EA223D"/>
    <w:rsid w:val="00EA3ADE"/>
    <w:rsid w:val="00EB566B"/>
    <w:rsid w:val="00EE207D"/>
    <w:rsid w:val="00EE20EA"/>
    <w:rsid w:val="00EF4EAB"/>
    <w:rsid w:val="00F00660"/>
    <w:rsid w:val="00F11846"/>
    <w:rsid w:val="00F527F7"/>
    <w:rsid w:val="00F60BA4"/>
    <w:rsid w:val="00F62AC2"/>
    <w:rsid w:val="00F81B80"/>
    <w:rsid w:val="00F84103"/>
    <w:rsid w:val="00F87060"/>
    <w:rsid w:val="00FA686A"/>
    <w:rsid w:val="00FA7218"/>
    <w:rsid w:val="00FB0364"/>
    <w:rsid w:val="00FB1000"/>
    <w:rsid w:val="00FC19D0"/>
    <w:rsid w:val="00FD1F81"/>
    <w:rsid w:val="00FF0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587146"/>
  <w15:docId w15:val="{894FE551-D0D1-453E-B0EA-C342A2199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74F6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0D74F6"/>
    <w:pPr>
      <w:spacing w:after="0" w:line="240" w:lineRule="auto"/>
      <w:ind w:left="426"/>
    </w:pPr>
    <w:rPr>
      <w:rFonts w:ascii="Cordia New" w:eastAsia="Cordia New" w:hAnsi="Cordia New" w:cs="AngsanaUPC"/>
      <w:sz w:val="32"/>
      <w:szCs w:val="32"/>
    </w:rPr>
  </w:style>
  <w:style w:type="character" w:customStyle="1" w:styleId="BodyTextIndentChar">
    <w:name w:val="Body Text Indent Char"/>
    <w:basedOn w:val="DefaultParagraphFont"/>
    <w:link w:val="BodyTextIndent"/>
    <w:rsid w:val="000D74F6"/>
    <w:rPr>
      <w:rFonts w:ascii="Cordia New" w:eastAsia="Cordia New" w:hAnsi="Cordia New" w:cs="AngsanaUPC"/>
      <w:sz w:val="32"/>
      <w:szCs w:val="32"/>
    </w:rPr>
  </w:style>
  <w:style w:type="paragraph" w:customStyle="1" w:styleId="EndNoteBibliography">
    <w:name w:val="EndNote Bibliography"/>
    <w:basedOn w:val="Normal"/>
    <w:link w:val="EndNoteBibliographyChar"/>
    <w:rsid w:val="000D74F6"/>
    <w:pPr>
      <w:spacing w:after="0" w:line="360" w:lineRule="auto"/>
      <w:jc w:val="both"/>
    </w:pPr>
    <w:rPr>
      <w:rFonts w:ascii="Times New Roman" w:eastAsia="MS Mincho" w:hAnsi="Times New Roman" w:cs="Times New Roman"/>
      <w:noProof/>
      <w:sz w:val="24"/>
      <w:lang w:eastAsia="ja-JP"/>
    </w:rPr>
  </w:style>
  <w:style w:type="character" w:customStyle="1" w:styleId="EndNoteBibliographyChar">
    <w:name w:val="EndNote Bibliography Char"/>
    <w:link w:val="EndNoteBibliography"/>
    <w:rsid w:val="000D74F6"/>
    <w:rPr>
      <w:rFonts w:ascii="Times New Roman" w:eastAsia="MS Mincho" w:hAnsi="Times New Roman" w:cs="Times New Roman"/>
      <w:noProof/>
      <w:sz w:val="24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0D74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74F6"/>
  </w:style>
  <w:style w:type="character" w:styleId="LineNumber">
    <w:name w:val="line number"/>
    <w:basedOn w:val="DefaultParagraphFont"/>
    <w:uiPriority w:val="99"/>
    <w:semiHidden/>
    <w:unhideWhenUsed/>
    <w:rsid w:val="000D74F6"/>
  </w:style>
  <w:style w:type="paragraph" w:styleId="BalloonText">
    <w:name w:val="Balloon Text"/>
    <w:basedOn w:val="Normal"/>
    <w:link w:val="BalloonTextChar"/>
    <w:uiPriority w:val="99"/>
    <w:semiHidden/>
    <w:unhideWhenUsed/>
    <w:rsid w:val="00A06EE4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6EE4"/>
    <w:rPr>
      <w:rFonts w:ascii="Tahoma" w:hAnsi="Tahoma" w:cs="Angsana New"/>
      <w:sz w:val="16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99702A"/>
    <w:pPr>
      <w:spacing w:after="0"/>
      <w:jc w:val="center"/>
    </w:pPr>
    <w:rPr>
      <w:rFonts w:ascii="Times New Roman" w:hAnsi="Times New Roman" w:cs="Times New Roman"/>
      <w:noProof/>
      <w:sz w:val="24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9702A"/>
    <w:rPr>
      <w:rFonts w:ascii="Times New Roman" w:hAnsi="Times New Roman" w:cs="Times New Roman"/>
      <w:noProof/>
      <w:sz w:val="24"/>
    </w:rPr>
  </w:style>
  <w:style w:type="character" w:styleId="Hyperlink">
    <w:name w:val="Hyperlink"/>
    <w:basedOn w:val="DefaultParagraphFont"/>
    <w:uiPriority w:val="99"/>
    <w:unhideWhenUsed/>
    <w:rsid w:val="0099702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62AC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F11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11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371530-AEED-45B8-8EFC-186F741E4F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61</Words>
  <Characters>923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</dc:creator>
  <cp:lastModifiedBy>malinee promkatkaew</cp:lastModifiedBy>
  <cp:revision>3</cp:revision>
  <cp:lastPrinted>2022-06-06T06:24:00Z</cp:lastPrinted>
  <dcterms:created xsi:type="dcterms:W3CDTF">2022-07-07T07:47:00Z</dcterms:created>
  <dcterms:modified xsi:type="dcterms:W3CDTF">2022-07-07T07:48:00Z</dcterms:modified>
</cp:coreProperties>
</file>